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13.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ริงๆก็คือชื่อห้องพระจันทราในอาคารรัฐสภานั้นมีห้องประชุมอยู่ ห้องครับคือห้องประชุม สุริยัน ของสภาผู้แทนราษฎรและห้องประชุมพระจันทราของวุฒิสภาครับ สำหรับพ่อแม่พี่น้องประชาชนครับท่านสมาชิกวุฒิสภาวันนี้ จะแต่งกายด้วย ภาษาไทยนะครับจะสังเกตนะครับท่านก็จะมีบัตรแสดงตน นะครับหลายท่านนะครับก็จะมาจาก ภูมิภาคครับท่านสามารถทักทาย ได้ตามอัธยาศัยนะครับ บนบัลลังก์ครับ หันหน้าเข้าสู่กำลังนั้นทางด้านขวามือของท่าน ว่าจะเป็นท่านสมาชิกวุฒิสภาตัวแทนกรรมาธิการต่างๆนะครับ จะมาเข้าร่วมกิจกรรมสัมมนาครับ เหมือนกันกับทางด้านซ้ายมือของท่านนะครับก็จะมี สมาชิกวุฒิสภา กลับมาร่วมสัมมนาครับ ด้านล่างครับด้านล่างก็จะเป็นเจ้าหน้าที่เทคนิค สวัสดีเช่นกันนะครับวุฒิสภา เราให้ความสำคัญกับ การมีส่วนร่วมของประชาชนทุกกลุ่มทุกหมู่เหล่าครับ อันนี้จะเป็นการสัมมนาครั้งแรก วิธีการ คำบรรยายประกอบภาพนะครับก็คือ มีทั้งประเภทโค้ชแคปชั่นนะครับ แล้วก็มี Audio Description นะครับถ้าได้รับความกรุณาจาก นะครับ ความสะดวกด้านเทคนิค แล้วก็ ครูบาอาจารย์นะครับทางล่ามภาษามือ แล้วก็ผู้ที่ทำหน้าที่ คำบรรยาย Audio Description ครับขออนุญาตประชาสัมพันธ์อีกสักครั้งนะครับ พี่น้องประชาชนนะครับที่เข้าร่วมสัมมนาในครั้งนี้เมื่อมาถึงห้องประชุมแล้วนะครับ คุณอาท่านตามเจ้าหน้าที่ประจำกลุ่ม เข้าสู่ ที่นั่งนะครับอีกประมาณ 2 นาทีนะครับ เริ่มกระบวนการจัดการสัมมนาต่อไปนะครับช่วงเวลานี้ยังมี ช่วงเวลา ภาพประทับใจไว้ได้อยู่นะครับ ครับขณะนี้ ผู้เข้าร่วมสัมมนานะครับจาก มณฑลกวางตุ้งโบราณนะครับทยอยเข้ามาในห้อง ประชุมแล้วนะครับ อีกสักครู่นะครับผมขออนุญาต นำทุกท่านเข้าสู่ ตารางการสัมมนานะครับโดยได้รับความกรุณานะครับจากท่าน สะพาน 2 ท่านนะครับ ทำหน้าที่พิธีกรนะครับท่านแรก กดอะไรอ่ะ เริ่มแล้ว ครับสวัสดีครับ น้อง กราบสวัสดีครับท่านผู้มีเกียรติทั้งหลาย กราบสวัสดีครับท่านผู้มีเกียรติทั้งหลายครับ ก็ ใกล้ เวลาตามกำหนดการแล้วนะครับ ผม สมานสมาชิกวุฒิสภา สวัสดีค่ะดิฉันเรณูตังคจิวางกูรนะคะสมาชิกวุฒิสภาค่ะ วันนี้เราทั้งสอง จริงๆก็คือชื่อห้องพระจันทราในอาคารรัฐสภานั้นมีห้องประชุมอยู่ 2 ห้องครับคือห้องประชุม พระสุริยัน ของสภาผู้แทนราษฎรและห้องประชุมพระจันทราของวุฒิสภาครับ สำหรับพ่อแม่พี่น้องประชาชนครับท่านสมาชิกวุฒิสภาวันนี้ แต่งกายด้วย อภัยนะครับจุดสังเกตนะครับท่านก็จะมีบัตรแสดงตน นะครับหลายท่านนะครับก็จะมาจาก ภูมิภาคครับท่านสามารถทักทาย ไปตามอัธยาศัยนะครับ บัลลังก์ครับ หันหน้าเข้าสู่กำลังนั้นทางด้านขวามือของท่าน ท่านสมาชิกวุฒิสภาตัวแทนกรรมาธิการต่างๆนะครับ ที่จะมาเข้าร่วมกิจกรรมสัมมนาครับ กลับทางด้านซ้ายมือของท่านนะครับก็จะมี ประธานสมาชิกวุฒิสภา มาร่วมสัมมนาครับ ด้านล่างครับด้านล่างก็จะเป็นเจ้าหน้าที่เทคนิค วันนี้เช่นกันนะครับวุฒิสภา ให้ความสำคัญกับ มีส่วนร่วมของประชาชนทุกกลุ่มทุกหมู่เหล่าครับ วันนี้จะเป็นการสัมมนาครั้งแรก พี่กาน คำบรรยายประกอบภาพนะครับก็คือ มีทั้ง เทพ โค้ดแคปชั่นนะครับ แล้วก็มี ขอโทษ Description นะครับถ้าได้รับความกรุณาจาก ปตทนะครับมาช่วย ความสะดวกด้านเทคนิค แล้วก็ วาจานะครับทางล่ามภาษามือ ผู้ที่ทำหน้าที่ บรรยาย Audio Description ครับขออนุญาตประชาสัมพันธ์อีกสักครั้งนะครับ พี่น้องประชาชนนะครับที่เข้าร่วมสัมมนาในครั้งนี้เมื่อมาถึงห้องประชุมแล้วนะครับ ขอความกรุณาท่านตามเจ้าหน้าที่ประจำกลุ่ม เข้าสู่ ที่นั่งนะครับอีกประมาณ 2 นาทีครับ เริ่มกระบวนการจัดการสัมมนาต่อไปนะครับช่วงเวลานี้ยังมี ตั้งเวลา เก็บภาพความประทับใจไว้ได้อยู่นะครับ ขณะนี้ ผู้เข้าร่วมสัมมนานะครับจาก มณฑลกวางตุ้งโบราณนะครับทยอยเข้ามาในห้อง ประชุมแล้วนะครับ อีกสักครู่นะครับผมขออนุญาต ทุกท่านเข้าสู่ การสัมมนานะครับโดยได้รับความกรุณานะครับจากท่าน 2 ท่านนะครับ ทำหน้าที่พิธีกรนะครับท่านแรก OK สวัสดีครับ ร้องเสียงหมายถึง กราบสวัสดีครับท่านผู้มีเกียรติทั้งหลาย กราบสวัสดีครับท่านผู้มีเกียรติทั้งหลายครับ ก็ ใกล้ เวลาตามกำหนดการแล้วนะครับ ผม สมานสมาชิกวุฒิสภา ดิฉันเรณูตังคจิวางกูรนะคะสมาชิกวุฒิสภาค่ะ วันนี้เราทั้งสองคนนะคะรับหน้าที่พิธีกรเลยค่ะ ในช่วงบ่ายวันนี้เรารู้สึกตื่นเต้นนะคะเพราะว่า มีวุฒิสภานะคะจะได้ต้อนรับ แขกคนสำคัญนะคะในโอกาสพิเศษเป็นผู้แทนภาคประชาชนนะคะเป็นครั้งแรก ที่ท่านได้เข้ามาอยู่กับเราในห้องประชุมวุฒิสภาแห่งนี้ค่ะ เพื่อ ทุกท่านเข้ามาแล้วเนี่ยนะครับก็ กรุณานั่งประจำตามที่ที่ เจ้าหน้าที่จัดไว้นะครับ ในช่วงแรกนี่ถ้าท่านจะ ถ่ายรูปเป็นที่ระลึกอะไรเนี่ยนะครับก็ ยินดีครับแล้วก็เป็นเกียรติอย่างยิ่งครับเพราะว่า วุฒิสภาเพื่อประชาชนใช่ไหมครับก็เลยดูครับเพื่อประชาชนจริงๆนะคะ สวัสดี เรายินดีมากเลยนะคะแขกคนพิเศษ ของเราในวันนี้เป็นครั้งแรกจริงๆก็คงจะต้องบันทึกไว้ในอีกหน้าหนึ่งของประวัติศาสตร์ของรัฐสภาไทยค่ะ ขณะนี้ก็ ยังไม่ถึงเวลาที่จะเข้าสู่ เวลาอย่างเป็นทางการนะครับผมก็จะขออนุญาต นำไปเรื่อยๆนะครับถ้า ท่านจะกรุณา หาที่นั่ง ก็ พิธีกรรมเราเนี่ย จะเริ่มในเวลาประมาณ 13:30 น นะครับ คำว่าก็ เข้าใจครับท่านตื่นเต้นผมก็ตื่นเต้นครับเพราะว่า การเข้ามาใน ห้องประชุม วุฒิสภาหรือห้องประชุมสภาผู้แทนราษฎรในอดีตซึ่งเคยใช้ห้องเดียวกันนะครับ ความตื่นเต้นอย่างยิ่งครับ ครั้งแรกเลยนะคะฉันคำนวณแล้วก็จริงๆเราไม่ได้มายืนอยู่ตรงนี้นะคะปกติแล้วนั่งอยู่ตรงโน้นนะคะนั่งอยู่ตรงโน้นนะคะแต่วันนี้ ผู้แทนของภาคประชาชนนะคะมาเป็นแขกของเรา ตั้งแต่เรานะคะ จะนั่งแทนเรา ได้ครับเจ้านาย ช่องที่ สื่อมวลชน ท่านก็คงจะอ่านจากหน้าหนังสือพิมพ์จากหน้าข่าวออนไลน์นะครับว่า จันทรา ยังไม่เป็นชื่ออย่างเป็นทางการแต่เป็นชื่อที่ ผู้ออกแบบเขา อาบน้ำขึ้นมา เพื่อให้สอดคล้องกับ ห้องพระสุริยัน ประชุมสภาผู้แทนราษฎรซึ่งอยู่อีกนะคะ ห้องจันทราดิ จุกที่นั่งนะคะแล้วก็มีที่ลงคะแนน 350 ที่นั่งนะคะ ห้องสุริยันต์เนี่ยนะคะ คนได้ นะครับท่านสมาชิกสมาชิกรัฐสภาแล้วก็ประชุมที่ห้องสุริยันนะคะ ได้ 850 ที่นั่งค่ะ ความแตกต่างระหว่างข้อมูล กลับห้องสุริยันเนี่ยนะครับ นอกจากขนาดแล้ว ห้องสุริยันจะใหญ่กว่าห้องจันทราผมว่าก็ประมาณ 2 เท่าประมาณนั้นน่ะค่ะ สำคัญก็คือโทนสี สังเกตดูนะครับโทนสีของ จะเปรียบเสมือนท้องฟ้าเป็นสีฟ้า สีนวลออก ออกจากฟ้าแล้วมีดาวด้วยนะคะพี่ดาวกระพริบระยิบระยับอยู่ถนน สะท้อน ลักษณะของแสงจันทร์แสงจันทร์สะท้อนลักษณะของ พฤษภาคม เป็นสภาของผู้ทรงคุณวุฒิ อายุมากกว่าผ่านประสบการณ์มามากกว่าให้ค่ะมีความสงบ ร่มเย็น จะสูงของประเทศไทยออกแบบให้มี 2 สภาโอกาสที่จะเข้าไปในห้องสุริยันต์เนี่ยนะครับ โทนสีก็จะเป็นอีกคนนึงตัวนึงเลยค่ะ เหลือง ร้อนแบบเป็นแสงอาทิตย์ ของสภาผู้แทนราษฎรโดยทั่วไปที่ ทั้งวัยทั้งความใกล้ชิดกับประชาชน แล้วก็ส่งพลังด้วยค่ะพลังด้วยค่ะ แล้วจริงๆแล้วในห้องสุริยันนั้นนะคะเราก็จะเป็นที่ประชุมรัฐสภาประชุมใช่ไหมคะวันที่ 9 ที่ 10 วันที่ 10 วันพฤหัสวันศุกร์นี้นะครับก็จะเป็นวัน ประชุมร่วมกันของรัฐสภานะครับ จะเป็นวาระสำคัญทีเดียวครับก็ เป็นวาระที่จะพิจารณาร่างข้อบัญญัติตำรวจแห่งชาติ เกี่ยวกับการปฏิรูปตำรวจที่ทำกันมาเกือบจะ 5 ปีแล้วก็ราชบัญญัติประกอบรัฐธรรมนูญ 2 ฉบับอยู่ในคิวถัดไป นะครับนับว่าเป็นกฎหมายสำคัญมากนะคะแล้วก็ประชาชนทั่วไปนะเค้าก็ติดตามอยู่นะคะท่านทำบุญพรุ่งนี้ก็คงจะมีการพิจารณาเรื่องนี้กันในที่ประชุมรัฐสภาที่ห้อง ประชุม ตัวอย่าง ก็ถือว่า เรามาเปิดน้ำก่อนนะครับอาจารย์จะพูดอะไรที่เป็นทางการก็ดูจะไม่ค่อยสอดคล้องกับบรรยากาศสักเท่าไหร่นะครับเท่าไหร่นะคะแต่เราต้องต้อนรับภาคประชาชนนะคะ บัลลังก์ ปกติเราใช้ทำอะไรบ้างคะ พี่น้องประชาชนที่เคารพครับ ปกติในห้องประชุมสภา สภาก็ดีของสภาผู้แทนราษฎรก็ดีเนี่ยก็จะมีลักษณะนี้นะครับบน นะครับเบื้องหลังก็จะเป็นพระฉายาลักษณ์ สมเด็จพระเจ้าอยู่หัว ก็ทักมาได้นะครับที่เป็นบัลลังก์ที่สูงที่สุดนะครับ จะเป็นที่นั่งของผู้เป็นประธานก็คือประธานสภา ประธานสภาคนที่ 1 และรองประธานสภาคนที่ 2 แต่วันนี้เนื่องจากว่า ย้ายห้องประชุมสภาสำหรับ จัดกิจกรรมที่ไม่ใช่การประชุมสภาตามปกตินะครับโดยประเพณีปฏิบัติเราจึงลดระดับให้ท่านประธานและรองประธานทั้ง 2 ท่านเนี่ย มานั่งบัลลังก์อีกครั้งหนึ่งนะครับ เป็นที่นั่งของเลขาธิการสภาผู้ช่วยเลขาธิการสภา นะครับ เป็นฝ่ายเลขานะคะเป็นฝ่ายเลขาเป็นผู้จัดประชุมนะคะที่สภา ถ้าประชุมวันไหนกันบ้างคะเนี่ย วันจันทร์วันอังคาร ประชุมสภาผู้แทนราษฎรก็ วันพุธวันพฤหัสบดีปกติวันศุกร์นะครับ บัลลังก์ปีก ขวาของบัลลังก์ประธานเนี่ยนะครับ ปกติจะเป็นที่นั่งของคณะรัฐมนตรี โดยนายกมนตรีเนี่ยมักจะ นั่งตรง ใช่ไหมคะ บัลลังก์ประธานสภา สองแถวทางซ้ายเนี่ยนะครับก็จะเป็นที่นั่งของคณะกรรมาธิการ วิธีการก็คือตัวแทนของสมาชิก พี่ไป หน้าที่พิจารณาร่างกฎหมายหรือศึกษาปัญหาใดปัญหาหนึ่งโดยเฉพาะ ที่นั่งแทนที่ในวันนี้เนี่ยนะครับ ในทั้งสองฝั่งด้านขวาปีกซ้ายเนี่ยนะครับก็ล้วนเป็น ประธานกรรมาธิการ หรือผู้แทนของประธานกรรมาธิการของ สภา ครับพี่จะขึ้นไปนั่งบนนั้น พวกเราก็คงจะได้รู้คร่าวๆแล้วนะคะว่า ห้องประชุมจันทราเราทำอะไรบ้าง เราประชุม 2 วันนะคะเข้าประชุมวันจันทร์และอังคารนะคะ นอกนั้นพุธพฤหัสศุกร์เราก็ไม่ได้หยุดนะคะท่านธรรมนูญเราประชุมคณะกรรมาธิการคณะกรรมาธิการแล้วก็ เรามีการประชุมคณะกรรมการต่างๆนะคะชุดต่างๆอย่างเช่น คณะกรรมการสวพบประชาชนนะคะแล้วก็คณะกรรมการวิชาการ คณะกรรมการเรื่องเกี่ยวกับความปลอดภัยทางถนนนะคะแล้วก็อีกหลายคณะกรรมการและอนุกรรมการค่ะ ประชุมของสภานะครับจะมีความแตกต่างจาก ประชุมโดยทั่วไป เผื่อว่า ปัญหาที่ไม่สามารถประชุมที่สภาได้เนี่ยหาที่ประชุมแทนเนี่ยค่อนข้างยากยากมากเลยค่ะเพราะอะไรทราบไหมครับ เพราะว่า ต้องมีไมโครโฟนเนี่ยข้างล่างอ่ะ เพราะว่าสมาชิกทุกท่านเนี่ย พร้อมที่จะอภิปรายนะครับ แปลว่า อภิปรายเนี่ยนะครับใน สมัยปัจจุบันเนี่ยก็มีเทคโนโลยีสูงนะครับ มันก็ไม่สามารถจะ เพื่อนใหม่ที่น่าท่านมาแล้วก็พูดได้นะครับเพราะว่า มันจะต้องมีนะครับสำหรับเสียบ ดูการถ่ายทอดสดเป็นประจำเลยนะครับ สถานที่เรียกว่า เชิญท่านสมาชิกตรวจสอบองค์ประชุม เสียบบัตร กดปุ่มแสดงตนมันก็จะต้องมี ประจำตัวของท่านซึ่งเป็น สมบัติอันล้ำค่านะครับที่ไม่ได้นะคะไม่ต้องใช้ได้นะคะกลับบ้านก็ต้องเสือก ลงคะแนนให้ผมผมก็จะมี ฝันดีนะครับติดตัวไว้ เสมอแล้วครับ เห็นว่าท่านสมาชิกท่านใด จดลืมเนี่ยท่านจะต้องลุกขึ้นแสดงตัว นะครับเกิดวันนั้นมีการลงมติสัก 20 ครั้งก็ต้องลุกขึ้นแสดง 20 ครับ ก็อยากลืมนะคะ แล้วถ้าประชุมรับราชการตำรวจ ประชุมลับ สัปดาห์ฉบับได้แล้วก็ จะไม่มีการเปิดเผยบันทึกนะครับใช้เป็น คะแนนเก็บไปนะคะจะมีเจ้าหน้าที่เก็บไปนะคะเวลานะคะที่จะต้องประชุมรับแล้วก็ไม่สามารถถ่ายทอดได้ วันนี้ล่าสุดวันนี้ที่สะพานนะคะ การถ่ายทอดสดผ่าน Facebook Lite ของวุฒิสภานะคะแล้วก็ยังมีช่องทางจัดให้สำหรับคนพิการด้วยนะคะคนพิการทางสายตาและคนพิการทางการได้ยินนะคะ เราจะมีบริการล่ามภาษามือซึ่งเรามีอยู่แล้วนะคะ แล้วนอกจากนั้นเนี่ยเรายังมีเทคโนโลยีนะคะพี่ สะดวกและทันสมัยนะคะ โดยจะมีการบริการคำบรรยาย บรรยายแทนเสียงนะคะ ก็จะเป็นในเรื่องของอักษรวิ่งนะคะหรือตัวอักษรสัญลักษณ์ภาพนะคะ แล้วก็ สามารถที่จะ พิมพ์แล้วขึ้นได้เลยนะคะเพราะฉะนั้น ผู้พิการทางเสียงหรือผู้พิการทางสายตาเนี่ย จะสามารถที่จะ รับชมรับฟังไปพร้อมกับพวกเราในห้องประชุมนี้นะคะโดยเรียวไทม์นะคะดวงเดียวทางจากนั้นยังมีบริการเสียงบรรยายภาพด้วยนะครับ ซึ่งห้องประชุมเนี่ยจะใช้ ทดลองนะคะโดยผ่าน Application on Our Point นะคะซึ่งเป็นเทคโนโลยี สมัยใหม่นะคะอันนี้เราได้มีการสนับสนุนจากสถาบันคนตาบอดเพื่อการวิจัยและพัฒนาและมูลนิธิมูลนิธิคนตาบอดแห่งประเทศไทยนะคะ ก็จะเป็นช่องทางที่ทันสมัยนะคะทั้ง 3 เรื่องเลยนะคะขอบคุณค่ะ อันนี้ได้รับ การประสานงานที่ดียิ่งนะคะจากท่านสวมณเฑียรบุญตันค่ะ มณเฑียรบุญตันก็ เป็น สมาชิกวุฒิสภาที่เคยได้รับการยกย่องว่าเป็นคนดีศรีสภา แล้วท่านก็ต่อสู้เพื่อ ผู้มีความบกพร่องทางร่างกาย มาโดยตลอดครับ ท่านทำเรื่องนี้โดย ติดตามและก็ตรวจสอบ แล้วก็มีการที่นำเสนอเทคโนโลยีใหม่ๆให้ความสนใจในส่วนตัวของท่านเองด้วยนะคะอันนี้ก็เป็นประโยชน์มากนะคะเราเป็นประโยชน์ต่อพวกเรา ทักษะทางด้านคนพิการนะคะทางสายตาและการได้ยินค่ะขณะนี้นอกจากท่านผู้มีเกียรติทั้งหลายแล้วเนี่ยก็จะมีสมาชิกวุฒิสภานะครับ การเข้ามานอกจาก ประธานกรรมาธิการและตัวแทนกรรมาธิการแล้วเนี่ยก็จะมีสมาชิกวุฒิสภา ขอแนะนำสักพักนึงครับเป็นตัวอย่างครับ นึกว่าเราจะมีการแข่งฟุตบอลวันนี้ครับ ชาญวิทย์ผลชีวินครับปวดหลังหลังก็แล้วกันนะคะสมาชิกสภา เราด้วยนะคะ ในขณะที่ท่านผู้มีเกียรติยัง ยังว่างอยู่นะครับก็จะขอความกรุณาว่า วันนี้เนี่ยไม่ใช่งานสื่อสารฝ่ายเดียว เราเลี้ยวหลังแลหน้า เหลืออีก 2 ปีเราอยากฟังเสียงสะท้อนจากท่านผู้มีเกียรติทั้งหลาย คณะหนึ่งในเสียงสะท้อนนอกจากห้องสัมมนาย่อยแล้วเนี่ยนะครับเรายังมีแบบสอบถามใช่ไหมครับท่านรู้ใครค่ะก็ขอให้ท่านกรุณาตอบแบบสอบถามการสัมมนาในวันนี้นะคะ ส่วนหนึ่งที่เราแจกไว้ในห้องสัมมนา 14 ห้องที่ท่านได้สัมมนาเมื่อช่วงเช้านะคะ แล้วก็เดี๋ยวอีกสักครู่จะมีเจ้าหน้าที่เนี่ย ทำแบบประเมินกิจกรรมสัมมนาในวันนี้เนี่ยไปแจกท่านนะคะหรือท่านอาจจะประเมินผ่านคิวอาร์โค้ดก็ได้ค่ะรบกวนท่านด้วยนะคะเราจะได้ดูว่าเปิดการสัมมนาในวันนี้ไม่มีอะไรที่จะต้อง พิเศษในการที่จะต้องปรับปรุงบ้างค่ะว่าเป็นการ ธนาทำกันก่อน พิธีจะเริ่มเหมือนนะครับผมเองก็กับท่านเรณูก็ ได้ทำหน้าที่นี้เป็นประจำนะครับ ปกติก็จะ อภิปรายในเรื่องราวต่างๆนะครับ โอกาสเข้ามานั่งในห้องประชุมสภา ยืนยันว่านานทีปีหนจริงๆนะครับก็อยากจะ แนะนำว่าในที่นี้มีอะไร เหี้ยนะครับสมาชิกวุฒิสภาเนี่ย นั่งประจำที่ ลำดับตามหมายเลข นะครับแต่ก็สามารถที่จะขยับย้ายได้หมายเลข 1 ตัวอักษรเพื่อเพื่อที่ จะให้นั่งประจำเพื่อที่ท่านผู้เป็นประธานที่นั่งข้างบนเนี่ย เจ้าหน้าที่เขาจะได้รู้ว่าเวลาท่านยกมือด้วยนะครับ ตรงไหนตรงไหนฉันอยู่ตรงไหน ฉะนั้น ของท่านคำนวณ น่าจะอยู่แถว 2 ข้างเลยค่ะคราวหน้าเลี้ยวข้างหน้าตรงกลางนะคะเพราะว่าท่านลำดับตัวอักษรอยู่ลำดับแรกๆ สำหรับท่านจะเห็นนะครับว่านอกจากมีเคาน์เตอร์มีไมโครโฟนมีช่องเสียบ กดปุ่มลงคะแนนแล้วเนี่ยนะครับเรายังมีลิ้นชัก อยู่ตรงหน้าของ สมาชิกวุฒิสภาทุกท่าน ที่นั่งเนี่ยนะครับ ท่าน สงสัยไหมครับว่ามันคืออะไร ลองเปิด เปิดมาดูก็ได้ครับชักข้างหน้าถ้าเมียนะครับ มันก็จะมีหนังสือประจำอยู่อย่างน้อย 2 เล่ม หนึ่งก็คือรัฐธรรมนูญแห่งราชอาณาจักรไทยพุทธศักราช 2560 ละก็เสร็จหน่อยนะครับจะมี แทรกมาเนี่ยก็จะเป็นนักบุญแห่งราชอาณาจักรไทยฉบับแก้ไขเพิ่มเติมเปลี่ยนระบบการเลือกตั้งเนี่ยนะครับ เป็นคู่มือประจำ ของสมาชิกวุฒิสภา กฎหมายข้อบังคับต่างๆที่เกี่ยวข้องกับการประชุมข้อบังคับการประชุมวุฒิสภา พักการประชุมสภาผู้แทนราษฎรข้อบังคับการประชุมร่วมกันของรัฐสภา นะครับ อันนี้ก็ เป็นเป็นเอกสารประจำที่จะอยู่ใน ครั้งหน้านะคะเฉพาะในห้องประชุมเท่านั้นหมายความว่าอย่าเอากลับบ้านไม่ได้ เมื่อเช้านี้ท่านคำนวณเดินไปด้านหลังทางห้องประชุมไหมคะมี OTOP ด้วยนะคะมี OTOP ด้วยนะคะก็เชิญชวนนะคะท่านพี่เมื่อเช้า ไปเข้าห้องสัมมนา 14 ห้องนะคะยังไม่ได้ชมสินค้า OTOP นะคะ เพื่อช่วยเศรษฐกิจฐานรากของ ชุมชนที่อยู่ในตำบลและหมู่บ้านนะคะ ก็มีชุมชนผลิตภัณฑ์ OTOP นะคะทั้งของกินของใช้นะคะแล้วก็ สิ่งของต่างๆนะคะสำหรับทุกท่านนะคะไปช่วยเศรษฐกิจฐานรากของชุมชนนะคะอยู่ด้าน ตลาดตรงข้ามนะคะเดินไปอีกทางนึงนะคะของ ห้องประชุมนะคะ มีทางเชื่อมเดินออกไปนะคะท่านก็จะสามารถที่จะเดินชมสินค้าโอทอปของประชุมสินค้ากุศลของพวกเราได้นะคะก็เชิญชวนท่านด้วย ถ้ามีฝากย้ำเตือนมานะคะว่า แบบประเมินกิจกรรมสัมมนาเหลียวหลังแลหน้าวุฒิสภาเพื่อประชาชนนั้น ท่านกรุณาประเมินให้เราด้วยนะคะ ท่านสามารถประเมินผ่านทางด้านเอกสารหรือคิวอาร์โค้ดได้ด้วยค่ะ ขี้เกียจครับแล้วก็ทำเป็นรู้ครับว่าด้วยความเคารพทุกท่านนะครับหน้าที่ของพี่กรคนนี้เนี่ยก็คงไม่ใช่หน้าที่ที่จะมาชวนคุยกันไปเรื่อยๆครับแต่ว่าเราก็ต้องทำหน้าที่รักษาเวลาเพื่อที่จะเข้าสู่ วิธีการได้เพราะ ผมเชื่อว่ามีพิธีการสำคัญสำคัญอีก หลายขั้นตอนนั้นผมขอเวลาทุกท่านอีกไม่เกิน 3 นาทีได้ไหมครับท่านจะถ่ายรูปท่านจะพูดคุยอะไรกันเนี่ยนะครับ ขอความกรุณาไม่เกิน 3 นาทีแล้วจากนี้เนี่ยผมจะเริ่มเข้าสู่ วิธีการที่เป็นจริงนะครับ ฉะนั้นต้องขอความกรุณาท่านนะคะถ้าขณะนี้ ท่านสามารถที่จะพูดคุยทักทายกันนะคะแล้วก็ สามารถถ่ายรูปในห้องประชุมจันทราอย่างนี้ได้นะคะ แต่ขอว่า อีกสักครู่ท่านขอความกรุณาเข้าที่นั่งประจำที่นั่งของท่านด้วยนะคะ ถึงเวลาที่ท่านประธานวุฒิสภา แล้วก็ท่านรองประธานวุฒิสภาคนที่ 1 และรองประธานวุฒิสภาคนที่ 2 กลับมาหน้าที่ประชุมแห่งนี้แล้วนะคะ ขอความกรุณาอีกสักไม่เกิน 2 นาทีนะครับ ขอความกรุณาท่านนั่งประจำที่แล้วก็ ลดการใช้เสียงนะครับพวกผมเองเวลาประชุมวุฒิสภาผมก็ต้องโดนแบบนี้แหละครับ ครับเนื่องจากห้องประชุมมันมีลักษณะเป็นรูปโดมในบางครั้งเนี่ยท่านที่อยู่ข้างหลังเนี่ยนะครับเวลาท่านพูดคุยอะไรกันกระซิบกันเนี่ยนะ ข้างหน้า กำหนดการสอบยังไม่ได้กราบสวัสดีทักทายท่านผู้นำศาสนาทั้ง 5 ศาสนาที่อยู่ทางด้านขวาเรานะคะ ครับท่านผู้นำศาสนารวมทั้งขอกราบนมัสการ กราบนมัสการพระคุณเจ้าแล้วก็กราบท่านผู้นำศาสนาทุกท่านนะครับ เป็นเกียรติอย่างยิ่งแก่ ประชุมวุฒิสภาเป็นเกียรติอย่างยิ่งกับ วุฒิสภา พี่ในงานสำคัญที่สมาชิกวุฒิสภาทั้งมวลร่วมกันจัดในวันนี้เลี้ยวหลังแลหน้าวุฒิสภาเพื่อประชาชนกลั่นกรองตรวจสอบ ปฏิรูปเนี่ยนะครับ พี่จะทำให้ เวลาที่ พวกเราเหลืออยู่ตามรัฐธรรมนูญเนี่ยนะครับอีกไม่เกิน 2 ปีนะครับเป็นเวลาอันทรงคุณค่าต่อประเทศชาติและต่อประชาชนอย่างสูงที่สุดนะครับ จะขออนุญาตเข้าสู่ อยากจะขอ คุณอาทุกท่านนะครับว่าเข้าประจำที่นะคะช่วยกรุณาลดเสียงลงนิดนึงนะครับ แต่ต้องมากเลยแหละนะครับขอบพระคุณอาครับไม่เช่นนั้นงานจะเริ่มล่าช้าไปกว่านี้นะครับ ซึ่งล้วนแต่มีสาระสำคัญที่รออยู่ พวกเราที่ก็รอที่จะฟัง งานของท่านที่ได้สัมมนากันเมื่อเช้านี้นะครับ มารายงานนะครับหลังจากเสร็จพิธีแล้วเนี่ยนะครับท่านยังสามารถที่จะใช้เวลาถ่ายรูป ในห้องมีได้อีก กวนนะครับ ผมขอความกรุณาครับเพื่อนสมาชิกของเราทั้งสองที่ตื่นเต้นมากครับมันมีเสียงข้างหน้าเสียงข้างหลังขอความกรุณาด้วยนะครับ งงไปหมดนะครับ ก็ เรณูครับ ท่านประธานกรรมาธิการทุกท่านครับ ท่านสมาชิกวุฒิสภาที่ รถนั่งอยู่ที่นี่ทุกท่านนะครับ วันนี้วันที่ 8 เดือนมิถุนายน 2565 รอบ 3 ปีเต็ม นะครับของการเป็นสมาชิกวุฒิสภาของพวกเรา ทั้งนี้ ได้มีพระราชโองการโปรดเกล้าแต่งตั้งสมาชิกวุฒิสภาชุดที่ 12 เมื่อวันที่ 11 พฤษภาคม 2562 พวกเราได้เข้ามานั่งในที่นั่งที่ท่านผู้มีเกียรตินั่งอยู่ในขณะนี้ ในขณะนั้นเรายังไม่ได้นั่งที่นี้นะครับเพราะว่ายังไม่เสร็จ อาคาร TOT แจ้งวัฒนะนะคะช่วงนึงนะคะก่อนที่จะพา เกือบตายนี่จะสามารถใช้งานได้นะคะเราเริ่มประชุม นัดแรกวันที่ 24 พฤษภาคม 2562 ปฏิญาณตน มาตรา 115 ของรัฐธรรมนูญ 2560 ชื่อ สมาชิกวุฒิสภาทุกคนจะเริ่มปฏิบัติงานก่อนที่สมาชิกสภาผู้แทนราษฎรทุกคนจะเริ่มปฏิบัติงานจะต้องกล่าวปฏิญาณตน กรมสายอาลักษณ์ นะครับด้วยข้อความดังต่อไปนี้ครับ พระเจ้า ขอปฏิญาณว่า ข้าพเจ้า จะปฏิบัติหน้าที่ด้วยความซื่อสัตย์สุจริตเพื่อประโยชน์ของประเทศชาติและประชาชนทั้งจะรักษาไว้และปฏิบัติตามซึ่งรัฐธรรมนูญแห่งราชอาณาจักรไทยทุกประการ พี่ก็เป็นสัตย์ปฏิญาณที่ เขาได้กล่าวไว้เมื่อ 3 ปี ที่แล้ว เราผ่านการทำงานมา 3 ปีท่ามกลางวิกฤต ประเทศที่ไม่เคยเกิดขึ้นมาก่อนในอดีต เรากำลังจะต้องเดินหน้าต่อไปอีก 2 ปี นะครับ ซึ่งก็คงจะต้องเผชิญกับวิกฤตที่ประเทศไม่เคยเกิดขึ้นมาก่อนเช่นกัน เราจึงจัดงานนี้ขึ้นเพื่อสรุปบทเรียน แล้วก็ขอรับฟังเสียงของพี่น้องประชาชน ประกอบการตัดสินใจก้าวเดินของเราต่อไปในอีก 2 ปีครับทำไรอยู่ครับ อีก 2 ปีข้างหน้านะคะเราจะเดินเคียงคู่กับท่านไปนะคะที่สภาจะเลี้ยงคู่กับประชาชนนะคะเดินหน้าต่อไปอีก 2 ปีถ้าอยากให้ทำ ให้เราทำอะไรนะคะเดี๋ยววันนี้เราจะมีบทสรุปตอนช่วงบ่ายวันนี้นะคะ วันนี้ก็ใกล้ถึงเวลา ที่จะต้องนำชมในรายการของ ดนตรีกวีศิลป์แล้วนะคะฉะนั้นขอความกรุณาทุกท่านเข้าประจำที่นะคะ ได้ยินเสียงออกเสียงอ่อเนี่ยนะครับเป็นเสียงที่พวกเราได้ยินเป็นประจำเวลาเริ่มเปิดประชุม ได้ยินเสียงออดนี่ก็หมายถึงว่าทุกท่านต้องเงียบนะครับ แล้วก็นั่งประจำที่ นะครับ จะเป็นการชมดนตรีกวีศิลป์นะครับโดย อาจารย์เนาวรัตน์พงษ์ไพบูลย์ และท่านอาจารย์ธนิสร์ศรีกลิ่นดีนะครับ ก่อนที่จะ เกียรติประวัติท่านสักนิดดีไหมคะเพราะว่าท่านอาจารย์เนาวรัตน์พงษ์ไพบูลย์นี้เพื่อนแนะนำให้ทางพวกเราที่อยู่ในที่ประชุมแห่งนี้ได้รู้จักกันค่ะ พวกเราทุกคนรู้จักอาจารย์เนาวรัตน์ ไพบูลย์ดีในนามกวีรัตนโกสินทร์นะครับ ปัจจุบันท่านเป็นสมาชิกวุฒิสภา ครับท่านสำเร็จปริญญาตรีนิติศาสตรบัณฑิตจากมหาวิทยาลัยธรรมศาสตร์ ฉันเคยเป็นอาจารย์สอนวิชาการประพันธ์อย่างสร้างสรรค์ที่คณะมนุษยศาสตร์และสังคมศาสตร์ มหาวิทยาลัยสงขลานครินทร์วิทยาเขตปัตตานี นะครับท่านมีผลงานด้านกวีนิพนธ์ที่ยอดเยี่ยมได้รับรางวัลต่างๆมากมาย ครับ ท่านเป็นศิลปินแห่งชาติสาขาวรรณศิลป์ การได้รับรางวัลวรรณกรรมสร้างสรรค์ยอดเยี่ยมแห่งอาเซียนหรือที่เรียกว่าซีไรต์ รางวัลศรีบูรพารางวัลพระเกี้ยวทองคำ รางวัลอัศนีพลจันทร์ และ ปัญญาดุษฎีบัณฑิตกิตติมศักดิ์จากมหาวิทยาลัยหลายแห่งอาทิมหาวิทยาลัยธรรมศาสตร์มหาวิทยาลัยสงขลานครินทร์มหาวิทยาลัยราชภัฏกาญจนบุรีเป็นต้นยังมีอีกมากมายนะครับ ส่วนถ้าอาจารย์ธนิสร์ศรีกลิ่นดีนั้นขอเชิญท่านเมนูช่วยแนะนำโดยสังเขปครับขอบคุณมากค่ะ อาจารย์ธนิสร์ศรีกลิ่นดีนะคะจบการศึกษาจากวิทยาลัยวิชาการศึกษาปทุมวันและมหาวิทยาลัยศรีนครินทร์วิโรฒประสานมิตรนะคะ มันเป็นศิลปินแห่งชาติสาขาศิลปะการแสดงดนตรีไทยสากลนะคะ ถ้าสอนวิชาดนตรีที่มหาวิทยาลัยศรีนครินทร์วิโรฒ และวิทยาลัยวิทยาลัยครูจันทรเกษมในสมัยนั้นนะคะ ปัจจุบันคือมหาวิทยาลัยราชภัฏ จันทรเกษม นอกจากนั้นท่านยังสอนที่คณะศิลปกรรม รหัสของจุฬาฯนะคะ โดยท่านสอนเป็นรุ่นแรกเลยนะคะ ก็ท่านอยากได้เข้าร่วมวงนะคะเป็นสมาชิกวงคาราบาวมีผลงานที่โดดเด่นมากและก็เป็นผู้เล่นคีย์บอร์ด คณะการประสานเสียงแต่สิ่งที่เป็นเอกลักษณ์นะคะและความสามารถเฉพาะตัวก็คือการเป่าขลุ่ยค่ะเดี๋ยวเราจะได้ฟังเสียงคุยกันนะคะ ท่านได้สร้างสรรค์ผลงานเพลงที่เป็นที่นิยมอย่างมากมายนะคะในหลายอัลบั้ม เป็นนักดนตรีที่มีความสามารถและความชำนาญอย่างมากในการเล่นดนตรี เฉพาะเครื่องเก่านะคะแล้วก็ถุย แล้วก็ยังสนใจแนวดนตรีในแนว Jazz นะคะ ส่วนได้รับรางวัล Like ทำอาชีพ award จาก Thailand International Jazz 2016 จากวิทยาลัย ตัดสินมหาวิทยาลัยมหิดลนะคะ สำหรับประวัติและผลงานที่ยอดเยี่ยมของท่านนะคะ ได้รับรางวัลต่างๆอย่างมากมาย กะทิ รางวัลเชิดชูเกียรติเพชรสยามบุคคลตัวอย่างประจำปี 2547 จากมหาวิทยาลัยราชภัฏจันทรเกษมรางวัลทำคุณประโยชน์ให้แก่ชาติจากกองทัพบก รางวัลบรรเลงเพลงยอดเยี่ยมท้องฟ้าอัลบั้มชีวิตโดยธนิสร์ศรีกลิ่นดีจากงานสีสันอวอร์ด ประจำปี 2536 เป็นศิษย์เก่ามศวดีเด่นสาขาศิลปินอิสระ แล้วก็ ท่านอย่างประพันธ์เพลงโฆษณายอดเยี่ยมสิงโตนะคะจากงาน Awards ในพ.ศ 2537 ด้วยค่ะ ขอต้อนรับ เสียงตบมือดังๆนะคะท่านอาจารย์นวรัตน์ อาจารย์ธนิสร์ศรีกลิ่นดีด้วยค่ะ เวทีวุฒิสภา วุฒิสภา สภาผู้ทรงคุณวุฒิ วุฒิสภา สภาผู้ทรงคุณวุฒิ คนจากฝัก Fire ที่มา เหตุและผล รุ่นรับ Line กำหนดหมายไว้ในบทเฉพาะกาล บทกฎหมายที่หมายมุ่ง ลุงขอความเป็นธรรม อย่างทั่วด้าน ลองตัวบุคคลบันดลด่าน รับผิดชอบการงานสำคัญควร ไอ้ปาล์ม เสนอแนะ เร่งรัด ปฏิบัติเป็นไปให้ถูกถ้วน ดูบ่อยแห่งรัฐ จัดกระบวนประโยชน์สุขหลากล้วน ประชา คำแปรญัตติ ร่วมอภิปราย ร่วมขยายความเห็นเป็นคุณค่า สังคมส่วนรวมร่วมพิจารณา ไม่ผูกขาดอัตราจำเพาะตน ท่านบรรจบ 3 ปี หน้าที่ที่ทำ นำส่งผล วิกฤต ยุคสมัย ปุ่มไก่กล บันดลด้วยยุทธศาสตร์ ยุทธวิธี ยุทธศาสตร์ 6 ด้าน ครรลองธรรม ทรงนำสู่อารยวิถี กำหนดความเป็นหนึ่งอันพึงมี สังคมดี คนดีต้องมีจริง ทิศ 6 6 ยุทธศาสตร์ชาติ บาทเบื้องฐานมั่นคงยิ่ง 2 คือทิศเบื้องบนให้ตน eng3 คือทิศหน้าวิ่ง ชิงธงไชย ทิศเบื้องซ้ายเสมอภาค อาทิตย์จักรเบื้องขวาสู่สมัย ธรรมาธิปไตย ปกครองไทยร่วมพิทักษ์ มาเป็นไทย ทำ นำทาง ความเป็นไทย เป็นธรรมต้องนำทาง ลดช่องว่างเหลือมล้ำ หยามหมิ่น ปรับรับใช้ใจแผ่นดิน นึกวิญญาณไทยใจสากล วิญญาณไทย ไอ้สากล สมาชิกวุฒิสภา ก้าวหน้านำ แนวทางธรรมนำสุขในทุกคน ประชาธิปไตยให้ปวงชน ดล้วยเวทีวุฒิสภา ด้วยเวที ที่สภา เล่นทำเป็นไทย อำนาจของประชาชนเป็นใหญ่ อำนาจของประชาชน เป็นใหญ่ ประชาธิปไตยที่ถูกต้อง คืออำนาจบริหารตามครรลอง การปกครองและอำนาจการจัดการ ให้เกิดประโยชน์สุข รวมประชา ที่มีค่ามหาศาล เพราะฉะนั้นอำนาจที่บันดาลต้องผสาน ทั้งการใช้ ได้มา ซึ่งจะต้องเที่ยงทิศและเที่ยงธรรม เป้าหมายที่ชี้นำอันล้ำค่า คือประโยชน์เป็นใหญ่ของปวงประชา ไม่ใช่ใช้อัตรามาวัดกัน ประโยชน์ของปวงประชาต้องเป็นใหญ่ ประโยชน์ของปวงประชาต้องเป็นใหญ่ ประชาธิปไตยที่หมายมั่น ประชาเป็นใหญ่ ไม่ได้ดึงดันกระบี่สะบั้นพวกมากก็ลากไป อำนาจนี้เป็นของประชาชน อำนาจนี้เป็นของประชาชน บันดาลผลประโยชน์สุขคนส่วนใหญ่ อำนาจต้องเป็นธรรมและเป็นไทย ระบอบประชาธิปไตย จึงเป็นจริง อำนาจต้องเป็นธรรมและเป็นไทย ระบอบประชาธิปไตย เป็นจริง เป็นมนุษย์ เป็นอะไรในโลกนี้ เลวทรามต่ำดี ถึงที่สุด มันก็ต้องรู้จักการเป็นมนุษย์ อยู่ต้องรู้จักกันเป็นมนุษย์ ไม่ใช่ชุดเครื่องแบบที่สวมใส่ ยศตำแหน่งแต่งจากอะไร เป็นหัวใจของคุณเอง ไปที่มีมโนธรรมสำนึก ไปที่รับรู้สึก เพลง จากที่ไม่ประมาท ไม่ขลาดเกรง ไปที่ไม่วังเวงการเป็นคน เมื่อนั้น คุณเป็นอะไรก็ได้ อะไรก็ได้ ใจที่ไม่วังเวงการเป็นคน เมื่อนั้นคุณเป็นอะไรก็ได้ จอยเป็นผู้ใหญ่ นะโมทำสำนึกรู้สึกตน ตั้งต้นให้เป็น เป็นมนุษย์ มโนธรรมสำนึก รู้สึกคน ตั้งต้นให้เป็นคือเป็นมนุษย์ เป็นมนุษย์ ท่านทั้ง 2 ท่านนะคะท่านอาจารย์เนาวรัตน์พงษ์ไพบูลย์ท่านอาจารย์ธนิตศรีกลิ่นดี ขอบพระคุณมากค่ะ กราบขอบพระคุณท่านทั้งสองมากครับ ความยากลำบากอย่างยิ่งของผู้เป็นพิธีกรครับ ในการที่จะคัดเอาวัดทอง บทกวีของอาจารย์เนาวรัตน์พงษ์ไพบูลย์เพราะว่า เสียงทุกวรรคที่เปล่งออกมาเป็นวรรคทองหมดนะครับ แต่เพื่อนำเข้า กำหนดการต่อไปนี้ก็คือ การชมวีดีทัศน์ ประมวลผลงาน 3 ปีของวุฒิสภาประมาณ 3 นาทีนะครับ ผมขอ นำ บทกลอนของอาจารย์เนาวรัตน์ในท่อนนี้มา นำเรื่องครับอนุญาตินะครับ บรรลุขั้นบรรจบครบ 3 ปี ทุกหน้าที่ที่ทำ นำส่งผล ฝ่าวิกฤติยุคสมัยกลุ่มไก่ก้น อันบันดลด้วยยุทธศาสตร์ยุทธวิธีขอชมวีดีทัศน์ครับ ขอเชิญรับชมค่ะ รัฐธรรมนูญแห่งราชอาณาจักรไทยในอดีตกำหนดให้สมาชิกรัฐสภามี 2 ประเภทซึ่งมีที่มาแตกต่างกันตั้งแต่ปี 2475 2489 ได้นำรูปแบบสภาคู่มาใช้เป็นครั้งแรกตามรัฐธรรมนูญแห่งราชอาณาจักรไทยพุทธศักราช 2489 ที่กำหนดให้รัฐสภาประกอบด้วย สภาและสภาผู้แทน จากนั้นรัฐธรรมนูญแห่งราชอาณาจักรไทยพุทธศักราช 2490 ได้เปลี่ยนชื่อเรียกพฤษภามาเป็นวุฒิสภาจนถึงปัจจุบัน ปัจจุบันได้รับพระบรมราชโองการ 9 โปรดกระหม่อมแต่งตั้งในวันที่ 11 พฤษภาคม 2562 เริ่มมีการประชุมวุฒิสภาครั้งแรก เมื่อวันที่ 24 พฤษภาคม 2562 ได้ปฏิบัติหน้าที่มาแล้วเป็นเวลา 3 ปี ที่มีบทบาทสำคัญในการวางรากฐานและผลักดันการปฏิรูปประเทศเพื่อให้การเมืองการปกครองของไทยมีธรรมาภิบาลมีความสุจริตโปร่งใสมีความก้าวหน้าและพัฒนาไปอย่างมั่นคงภายใต้การปกครองในระบอบประชาธิปไตยอันมีพระมหากษัตริย์ทรงเป็นพระประมุข ซึ่งรัฐธรรมนูญแห่งราชอาณาจักรไทยพุทธศักราช 2560 ได้บัญญัติให้วุฒิสภามีหน้าที่และอำนาจสำคัญหลายประการทั้งการกลั่นกรองกฎหมายการควบคุมการบริหารราชการแผ่นดินและการพิจารณาให้ความเห็นชอบ คนดำรงตำแหน่งที่สำคัญในองค์กรต่างๆ บทเฉพาะกาลของรัฐธรรมนูญอย่างได้กำหนดให้วุฒิสภา ทำหน้าที่ที่สำคัญคือ ติดตามเสนอแนะและเร่งรัดการปฏิรูปประเทศด้านจัดทำและดำเนินการตามยุทธศาสตร์ชาติ รวมทั้งการพิจารณาร่างพระราชบัญญัติที่จัดขึ้นเพื่อดำเนินการตามหมวด 16 การปฏิรูปประเทศตลอดระยะเวลา 3 ปีที่ผ่านมาแม้ว่าวุฒิสภามีหน้าที่และอำนาจตามรัฐธรรมนูญกำหนดแต่ไม่ว่าวุฒิสภาจะทำอะไรจะทำอะไรประชาชนก่อนและยึดมั่นในผลประโยชน์ของประเทศชาติ ผลเป็นสำคัญ ปฏิบัติหน้าที่อย่างเต็มกำลัง กระบวนการสำคัญดังนี้ ก่อนกรองกับภารกิจด้านการกลั่นกรองกฎหมาย ภารกิจด้านการตรวจสอบการเสนอญัตติตั้งกระทู้ถามและการตั้งกรรมาธิการปฏิรูป การติดตามเสนอแนะและเร่งรัดการปฏิรูปประเทศ ดำเนินการตามยุทธศาสตร์ชาติ รับรู้ร่วมมือขับเคลื่อนตั้งแต่ต้นน้ำกลางน้ำ กับภารกิจด้านอื่นๆ สมาชิกวุฒิสภาได้ปฏิบัติภารกิจของวุฒิสภาและภารกิจในฐานะสมาชิกรัฐสภาตามบทบัญญัติรัฐธรรมนูญและกรอบกฎหมาย ได้ให้ความสำคัญกับการมีส่วนร่วมของประชาชนในการแสดงความคิดเห็นและเปลี่ยนและเรียนรู้ ไปสู่การพิจารณากลั่นกรองกฎหมายการติดตามผลการบังคับใช้กฎหมายและการให้ความช่วยเหลือประชาชนตามกลไกวุฒิสภา โดยนำทักษะความเชี่ยวชาญมาใช้ในการสนับสนุนประสานงานให้กับประชาชนให้มีการเข้าถึงองค์ความรู้ มีความเข้าใจในความเป็นจริงของสถานการณ์แบบคู่กันเองบนหลักการพื้นฐานปรัชญาของเศรษฐกิจพอเพียง เพื่อการพัฒนาคุณภาพชีวิตอย่างยั่งยืน ให้ประชาชนเกิดทัศนคติที่ดีและประจักษ์ในภาพลักษณ์ของวุฒิสภา ว่ามีความเป็นกลางและเป็นที่พึ่งให้กับประชาชน 2 ปีหลังจากนี้ยังคงมุ่งมั่นปฏิบัติหน้าที่และรับฟังเสียงของประชาชนเพื่อก้าวไปข้างหน้าที่สภาเป็นของประชาชนต่อไป เหลียวหลังแลหน้า ประชาชน คลอง 6 ศอกปฏิรูปหรอกทุกคนจะก้าวไปข้างหน้าด้วยกัน Moving Forward Together ยึดมั่นในผลประโยชน์ของประเทศชาติและประชาชนเป็นสำคัญ ขอเสียงปรบมือสักนิดหน่อยค่ะ ขอบคุณนะคะที่นำเสนอเรื่องราวของวุฒิสภาและผลการดำเนินงานของวุฒิสภาในรอบ 3 ปีที่ผ่านมานะคะ ในบทบาทของวุฒิสภาในเรื่องของการกลั่นกรองตรวจสอบและปฏิรูป นอกจากนั้นนะคะวุฒิสภาแล้วยังจะทำโครงการต่างๆนะคะเพื่อประชาชนรวมทั้ง การปฏิรูปประเทศนะคะ ในโครงการต่างๆเพื่อประชาชนอย่างเช่นโครงการศอบตพบประชาชนในภาคต่างๆของประเทศโครงการจิตอาสาเพื่อประชาชนโครงการป้องกันและลดอุบัติเหตุทางถนน โครงการบูรณาการกู้ชีพฉุกเฉินและความปลอดภัยทางถนน การสืบสานพระราชปณิธานโรงพยาบาลสมเด็จพระยุพราชเป็นต้นนะคะ อันนี้ก็คือเดี๋ยวหลังมาดูนะคะว่าผลงานที่ผ่านมาของวุฒิสภา ที่เราได้นำมาจัดเป็นนิทรรศการนะคะเดี๋ยวท่านอาจจะเดินชมได้นะคะ อยู่หน้าห้องประชุมประมาณ 50 ก่อนนะคะ จะมาดูกันว่าวันนี้แกนั่นแหละไปข้างหน้านั้นจะเป็นอย่างไรนะคะ ก็จากนี้ไปก็จะเป็นช่วงสำคัญ ยิ่ง ของการสัมมนาในวันนี้นะครับ โดยจะขอนำทุกท่านเข้าสู่การปาฐกถาพิเศษ เรื่อง เหลียวหลังแลหน้าวุฒิสภาเพื่อประชาชนกันกองตรวจสอบปฏิรูปองค์ปฐมก็คือท่านประธานวุฒิสภาคนปัจจุบัน ศาสตราจารย์ พรเพชรวิชิตชลชัย ที่สำคัญที่สุดไม่ใช่เพราะว่าท่านเป็นประธานวุฒิสภาครับ แต่ เพราะท่านกำลังจะพูดถึงสิ่งที่ไม่เคยพูดมาก่อน กำลังจะพูดถึงภารกิจอีก 2 ปีที่เหลือของ สมาชิกวุฒิสภาซึ่งอาจจะเป็นภารกิจที่ไม่เคยกระทำมาก่อน ขอกราบเรียนเชิญท่านประธานพรเพชรวิชิตชลชัยครับ ขอเสียงปรบมือต้อนรับท่านด้วยค่ะ ขอโทษทีครับ เพื่อน วุฒิสภา สวัสดีครับ ประชาชน ภาคต่างๆทั่วประเทศ สวัสดีครับ กัมพูชาจากศูนย์ราชการที่เคารพ สวัสดีครับสื่อมวลชนที่ ด้วยความเคารพนับถือ วันอื่นผมต้องขอ ขอบพระคุณเป็นอย่างสูง คณะกรรมการจัดงานสัมมนา ให้เกียรติผมเชิญ ชุดปกติขาวในวันนี้ ช่วงระยะเวลาที่ผ่านมาไม่น้อยกว่า 2 ศตวรรษ เคยได้รับหน้าที่ในบทบาทต่างๆ การเป็นผู้พิพากษา เป็นผู้ตรวจการแผ่นดิน ประธานสภานิติบัญญัติแห่งชาติ ประธานวุฒิสภาในปัจจุบัน สถานี 1 ก็คือประชาชน ก็หนึ่งของประเทศไทย ที่ได้ร่วมทุกข์ ร่วมสุข พวกท่านทั้งหลาย สถานการณ์ที่ดีร้าย ภาวะวิกฤตด้านต่างๆ เกิดในประเทศ ระยะเวลาหลายปีที่ผ่านมานี้ พี่น้องทั้งหลาย ที่เกิดขึ้นทั้งในและต่างประเทศ ไม่ว่าจะเป็นความขัดแย้งในสังคม เกิดขึ้นจากความเห็นต่าง ดอนเมือง ที่สำคัญก็คือ ระบาดของโรคติดต่อเชื้อไวรัสโคโรนา 19 3 ปีมานี้ ผลกระทบ ประเทศไทยเป็นอย่างยิ่ง สุขภาพ ประชาชนต้องเจ็บป่วย เสียชีวิตจำนวนมาก หน่วยงานของรัฐ พลากรทางการแพทย์ เสียสละ ทำงานอย่างหนัก ก่อให้เกิด ตื่นกลัวแก่สังคม รูปแบบความเป็นอยู่ของคนในสังคมโดยรวม ใช้ชีวิตประจำวัน ในลักษณะที่เรียกกัน เดียวกันก็ส่งผลกระทบต่อเศรษฐกิจของประเทศ มหาศาล ในทุกระดับ วิกฤตการณ์จำนวนมาก ต้องปิดตัวลงในช่วงเวลาดังกล่าว อาทิเช่น ท่องเที่ยว เป็นกลไกหลัก ในการนำรายได้เข้าสู่ประเทศลาว วิกฤตต่างๆที่กล่าวมานี้ วุฒิสภา แน่นอน เหลือจากการปฏิบัติตามภารกิจหลัก 3 ประการ กำหนดไว้ ในรัฐธรรมนูญและกฎหมาย การกลั่นกรอง ปฏิรูป วุฒิสภายังมีความตั้งใจ เป็นส่วนหนึ่ง ในการแก้ไขปัญหาของประเทศ การระบาดของโรคระบาดร้ายดังกล่าว ไม่เคยมีมาก่อน วุฒิสภาทำอาชีพ รับทราบปัญหา ช่วยเหลือ สอนงานเพื่อแก้ไขปัญหาให้กับประชาชน ที่ได้รับผลกระทบ ในแต่ละพื้นที่ การสมาชิกวุฒิสภาพบประชาชน ปฏิบัติหน้าที่โดยใกล้ชิด กับประชาชน แต่ละภูมิภาค อนุมัติพระราชกำหนด 2 ฉบับ เกี่ยวกับการให้ความช่วยเหลือ ฟื้นฟู ผู้ประกอบธุรกิจที่ได้รับผลกระทบ ไขปัญหาเศรษฐกิจและสังคม การระบาดของโรคติดเชื้อไวรัสโคโรน่า 2019 แก้ไขข้อบังคับการประชุมของวุฒิสภา เพื่อให้วุฒิสภาสามารถจัดการ ประชุม คณะกรรมาธิการ สื่ออิเล็กทรอนิกส์ เพื่อให้การทำหน้าที่ของคณะกรรมาธิการของวุฒิสภา เป็นที่พึ่งของประชาชนได้ สถานการณ์หรือเปล่าวะ ถูกจำกัดด้วยโรคภัย อุปสรรคต่างๆ ปรับลดงบประมาณของวุฒิสภา รัฐบาลนำไปแก้ปัญหาวิกฤต ได้มากยิ่งขึ้น เป็นต่อ ผมขอย้อนกลับไปกล่าวถึง ภารกิจ 3 ประการของวุฒิสภา พี่กลับมาแล้ว กลอง ทดสอบ และปฏิรูป ผมขอกล่าวโดยสรุปดังนี้ วันเกิดกลอง สามารถ เป็น 2 ประเภท การกลั่นกรองกฎหมาย อาการ กรองบุคคล กฎหมาย มีทั้งด้านกฎหมาย ที่ต้องพิจารณาโดยผ่าน 2 สภา ลำดับ พระพุทธโสธรและวุฒิสภา ยัง มี พี่นา กฎหมาย โดยที่ประชุมร่วมกันของรัฐสภาอีกด้วย กฎหมายที่ต้องผ่าน 2 เจ้าค่ะ สภาผู้แทนราษฎร แล้วผ่านวุฒิสภา คุยกับพี่นาร่างกฎหมายประเภทนี้ไปแล้ว 18 ฉบับ นอกจากนั้น ยังได้อนุมัติ จะกำหนดที่ โดยส่วนของการประชุมร่วมกันของรัฐสภา รัฐธรรมนูญแก้ไขเพิ่มเติม สมาชิกวุฒิสภา พี่นามาแล้ว 20 ฉบับ ประกอบรัฐธรรมนูญ ฉบับ เกี่ยวกับการ ปฏิรูปประเทศ 13 ฉบับ การพิจารณาร่างพระราชบัญญัติ นั้น ขอกราบเรียนว่า วุฒิสภาและพี่ดา กลอง ด้วยความละเอียดรอบคอบ เนื่องจากเล็งเห็นได้ว่า ใกล้แล้วนี่ ย่อมมีผลกระทบถึง สิทธิเสรีภาพ และคุณภาพชีวิต ของพี่น้องประชาชน กว้างขวาง พระราชบัญญัติกองทุนฟื้นฟู พัฒนาเกษตรกร วงเล็บฉบับที่ 3 2563 กองทุนฟื้นฟูและพัฒนาเกษตรกร สามารถรับภาระชำระหนี้ให้แก่เจ้าหนี้ ของเกษตรกร ที่มีบุคคลค้ำประกัน ตำรวจแห่งชาติพ.ศ กฎหมาย กลไกที่ทำให้ตำรวจ ผู้มีความรู้ ความเชี่ยวชาญในสายอาชีพของตน ตำรวจเป็นวิชาชีพที่จะให้บริการแก่ประชาชน ความเป็นอยู่ที่ผาสุข ปลอดภัย แล้วความยุติธรรม กรณีพิพาท กฎหมายในชั้นต้น ถึงร่างพ.ร.บ. ตำรวจแห่งชาติพ.ศ บรรจุ เข้าระเบียบวาระการประชุม ของที่ประชุมรัฐสภาร่วมกัน แล้วแต่พี่ดาในสัปดาห์ไหนนะครับ ก็จัดการกองกฎหมายแล้ววุฒิสภาจะมีภารกิจในการกลั่นกรองบุคคลด้วย ของบุคคลผู้ดำรงตำแหน่ง องค์กรต่างๆของรัฐ เป็นภารกิจ ตามที่รัฐธรรมนูญกำหนด วุฒิสภาให้ความเห็นชอบ ให้บุคคลดำรงตำแหน่ง เพื่อเป็นการเปลี่ยนกรองให้ได้บุคคลที่มีคุณสมบัติ ความสามารถ ไม่มีความเหมาะสม ที่จะเข้าไปทำหน้าที่องค์กรต่างๆ ซึ่งล้วนแต่เป็นองค์กรที่มีความสำคัญต่อประเทศ อาทิตย์ ธรรมนูญ คณะกรรมการการเลือกตั้ง ผู้ตรวจการแผ่นดิน คณะกรรมการปปช และนอกจากนั้น ต้องมีอีก หลายตำแหน่ง กำหนดไว้ในกฎหมาย พระราชบัญญัติ วุฒิสภาก็ต้องให้ความสำคัญ และปฏิบัติหน้าที่ในการเลือก คน ให้ความเห็นชอบบุคคล เราดีด้วยความรอบคอบ รำคาญ ในระดับ ต่อไปก็คือ ถ้ามีการตรวจสอบการบริหารราชการแผ่นดิน ระดับด้วยกัน คือระดับบุคคล ตรวจสอบของวุฒิสภา ทำโดยการตั้งกระทู้ถาม สมาชิกวุฒิสภา คณะกรรมาธิการ มีการตั้งข้อสังเกตและข้อเสนอแนะไปยังรัฐบาล ระดับวุฒิสภา อีกา ข้อสังเกตและข้อเสนอแนะ การรายงานผลการปฏิบัติงานของหน่วยงานต่างๆ ที่กฎหมายกำหนด ไม่ต้องเสนอต่อวุฒิสภา หน่วยงาน โดยมีรายละเอียด ขอชี้แจงดังนี้ เลือกทุกคน โดยการตั้งกระทู้ถามของท่านสมาชิกวุฒิสภา มีสิทธิ์ตั้งกระทู้ถามรัฐมนตรี ในเรื่องที่เกี่ยวกับงานในหน้าที่ของรัฐบาล โดยจะถามเป็นหนังสือ หรือถามด้วยวาจาก็ได้ ทั้งนี้ รัฐมนตรีรัฐมนตรีฉบับปัจจุบัน ให้สมาชิกวุฒิสภา มีอำนาจในการตั้งกระทู้ถามด้วยวาจา นิยมเรียกกันว่ากระทู้ถามสด เกี่ยวกับสมาชิกสภาผู้แทนราษฎร ระยะเวลา 3 ปีที่ผ่านมา สมเด็จตรวจสอบตัวเลขดู กระทู้ถามต่อรัฐบาลมาแล้ว 250 กระทู้ ตั้งเป็นกระทู้ถามด้วยวาจา 43 เรื่อง กระทู้ถามเป็นหนังสือ จำนวน 162 คณะกรรมาธิการ หมายถึงคณะกรรมาธิการสามัญ กรรมาธิการวิสามัญประจำวุฒิสภา จำนวน 27 คณะ จะทำรายงานมีข้อสังเกตและข้อเสนอแนะ ส่งไปยังรัฐบาล ช่วงเวลา 3 ปีที่ผ่านมา มีจำนวน หลวงพ่อสมควร 125 เรื่อง ระหว่าง 3 ปีที่ผ่านมา วุฒิสภา มีข้อสังเกต ข้อเสนอแนะต่อรายงานผลการปฏิบัติงาน หน่วยงานต่างๆ กฎหมายกำหนดให้ต้องเสนอต่อวุฒิสภา ไปยังหน่วยงานผู้เสนอรายงาน ระยะเวลา 3 ปีที่ผ่านมา สภาได้มีข้อสังเกต ข้อเสนอแนะ หน่วยงานผู้เสนอรายงาน แล้วส่งไปยังคณะรัฐมนตรี ด่วน 106 เรือ วุฒิสภาได้รายงานผลการศึกษาตามหน้าที่และอำนาจ แต่ละคณะต่อที่ประชุมวุฒิสภา มีการส่งต่อไปยังคณะรัฐมนตรี รายงานของ วันที่ 9 พฤษภาคม ดนตรีก็มีมติเห็นชอบ มีการสั่งการไปยังหน่วยงาน นำไปปรับปรุง พิจารณา เริ่มต้นปฏิบัติตามข้อสังเกต ก็เจริญนะ รายงาน ผลการศึกษาดังกล่าว ขี้เกียจครับ ไปเดินต่อไป การปฏิรูปประเทศ เป็นเรื่อง กำหนดขึ้นในรัฐธรรมนูญ ราชอาณาจักรไทย เลยมอบภารกิจนั้น บทเฉพาะกาล ไม่เป็น ราคาที่กล่อง หน้าที่และอำนาจของ วุฒิสภา มันดี เป็นไปตาม สภาพอากาศ ธรรมนูญ มาตรา 170 โดยสรุปก็มี 2 เรื่องด้วยกัน เทพที่ผมกล่าวถึง 2 เรื่องนะครับประกาศแรกก็คือ ต้องติดตาม เสนอแนะ การปฏิรูปประเทศ มาตรา 272 รัฐธรรมนูญ ทั้งนี้ ให้เป็นไปตาม งวด 16 บอกรัฐธรรมนูญ เกี่ยวกับการปฏิรูปประเทศ และการจัดทำและดำเนินการ ตามยุทธศาสตร์ ต้องแจ้งความคืบหน้า รัฐสภาเพื่อทราบ ลูก 3 เดือน วันนี้ ประธาน วุฒิสภาคนที่ 1 ตั้งคณะกรรมาธิการ ทำหน้าที่ในเรื่องนี้ ติดตาม เสนอแนะ ประเทศ ตามภารกิจ ไม่เฉพาะกาลมาตรา 270 และก็ได้ทำ สวัสดี ไปตามวัตถุประสงค์ของรัฐธรรมนูญ ประเทศ นั่น นอกจาก ที่ วุฒิสภา มีหน้าที่ในการติดตามเสนอแนะและเร่งรัดแล้ว ยัง มีหน้าที่และอำนาจอีกส่วนหนึ่ง ตามบทเฉพาะกาล ก็คือ การที่ พฤษภาคม หน้าที่และอำนาจในการที่จะ พิจารณา ร่างพระราชบัญญัติ ที่รัฐบาลตราขึ้น ดำเนินการตามหมวด 16 การปฏิรูปประเทศ โดยให้ กฎหมายลักษณะนี้หรือร่างพระราชบัญญัตินี้ จะมาในที่ประชุมร่วมกันของ รัฐสภา ก็มีตัวอย่าง ฉบับนะครับ พี่กำลังจะเป็น ที่สำคัญน่าติดตามก็คือ ถ้า สิ่งที่ ผมเลิกกับเรียนมา ไปทำอะไรมา 3 ปี ก็นัดต่อไปอีก 2 ปี ที่สภาจะทำอย่างไร จะนอนแล้ว ก็ต้องดำเนินการตามบทบัญญัติของรัฐธรรมนูญตามที่ผม ก็คิดว่า โอกาสอันดีกว่า covid 19 เพิ่ม ตลก การจะทำงาน พฤษภาคม เรื่องของ การ ลองตรวจสอบ ปฏิรูปตามที่กล่าวมาแล้ว วุฒิสภา อาการ เข้มแข็ง เพื่อให้ วัตถุประสงค์ของการ ประเทศตามแผนยุทธศาสตร์ชาตินั้น ดำเนินไปอย่าง เรียบร้อย ได้ดำเนินไปเพื่อให้สำเร็จตามความมุ่งหมาย ณัฐมนหวังไว้ว่า การปฏิรูปประเทศ พระพุทธศาสนา อาการบางอย่างที่วุฒิสภา การใดเชิงรุกมากยิ่งขึ้น นะครับ เปิดอภิปรายทั่วไปในวุฒิสภา มาตรา 153 ของรัฐธรรมนูญ ได้แถลงข้อเท็จจริงหรือที่แจ้งปัญหาสำคัญ ราชการแผ่นดิน ปัญหาสำคัญของประเทศในขณะนี้ แน่นอนว่าสำคัญที่สุดก็คือ เศรษฐกิจ ที่ได้รับผลกระทบไปทั่วโลก ด้าน สาธารณสุข รวมทั้งด้านการปฏิรูปประเทศ เรื่องที่อยู่ในหน้าที่และอำนาจของวุฒิสภาโดยตรง ดังนั้น ผมคิดว่า สภา บทบาท รายการที่ อาจารย์บดินทร์ ตีนั้น ได้เล็งเห็นถึงความ แชมเปญ จะต้อง วุฒิสภา ได้มีส่วนร่วม เมื่อเสนอสิ่งใดไป คงได้มี การพัฒนา ในส่วนนี้ โดยเฉพาะ ในด้านเศรษฐกิจ จะได้ทราบถึงปัญหา ต่างๆ รัฐบาลโดยตรง สาขาสุขอนันต์ ผมคิดว่า 15 ก็คงจะมีบทบาท รายการที่จะ รัฐบาล เพื่อที่จะให้ Girl ประชาชนพี่น้องประชาชน จะ กลับ 29 โดย มีปัญหาในเรื่อง ที่ ต้องประสบ ความร้ายแรง คุณภาพในชีวิต หรือร่างกาย ผมก็หวังว่า วุฒิสภาคงจะได้มีส่วน เข้าไปเกี่ยวข้อง เข้าไปเสนอแนะ รับทราบปัญหา ให้ปัญหาที่ ที่สภา ตั้งใจไว้ว่า อันนี้เป็นสิ่งสำคัญ พืชเศรษฐกิจ สาธารณสุข เป็นยุคที่ เราจะต้องให้ความสำคัญ ภาษาอังกฤษเรียกว่าไพโอริตี้ เรื่องเหล่านี้ก่อน ขายดี ผม สมาชิกทุกท่าน ยืนยัน ร่วมกันผลักดันให้วุฒิสภา มังกร พึ่งของประชาชน ส่วนหนึ่งในการพัฒนาประเทศอย่างแท้จริง ก็ดี การจะบรรลุเป้าหมาย การแก้ไขปัญหา พัฒนาประเทศด้านต่างๆ เป็นอย่างยิ่งที่จะต้องอาศัยความร่วมมือจากทุกภาคส่วน ผมหวังว่าสิ่งที่ผมได้กลับมาในวันนี้ สร้างการรับรู้ ความเข้าใจ บทบาทหน้าที่ของวุฒิสภา มันจะเป็นการเรียนรู้ร่วมกัน สมาชิกวุฒิสภา พี่น้องประชาชน ส่งเสริมความร่วมมือ วุฒิสภา ประชาชน พระกรุต่างๆ และสื่อมวลชนที่เคารพ ประเทศชาติของเรา เจริญก้าวหน้า สืบต่อไปครับ ขอบพระคุณครับ ปั้น ประธานวุฒิสภานะคะศาสตราจารย์พิเศษพรเพชรวิชิตชลชัยค่ะ ก็เป็น คาถาที่ มีความสำคัญ ครับผม ฟังอยู่นั้นเหมือนท่านประธาน กำลังส่งสัญญาณต่อ สมาชิกวุฒิสภาทุกท่านว่าที่ทำมานั้นก็ดีอยู่แล้ว 2 ปีที่เหลือนี้ จะต้องทำงานในเชิงรุกมากยิ่งขึ้น ท่านจะยกตัวอย่างว่า ท่านอาจจะกำลังอยากเห็น การเปิด ขอเปิดอภิปรายทั่วไป ไม่มีการลงมติซึ่ง สมาชิกวุฒิสภาสามารถจะทำได้ ตามรัฐธรรมนูญมาตรา 153 แค่นี้ก็จะเป็นเรื่องที่พวกเราจะต้อง ติดตามกันต่อไปนะครับท่านกลางสภาวะวิกฤตที่กำลังจะเกิดขึ้น ก่อนที่จะลาไปข้างหน้าเลยครับเท่าไหร่ครับ พี่น้องท่านผู้มีเกียรติครับเรามา ทีหลังดูว่า 3 ปีที่ผ่านมาเนี่ยพวกเราทำอะไรไปได้ บ้าน โดยสรุปภายในระยะเวลาอันจำกัด พวกเรามีมติร่วมกันว่า มีสมาชิกวุฒิสภา สิ่งที่เหมาะสมที่จะทำหน้าที่นี้ไม่ใช่ทุกคนจะทำได้นะครับสรุปผลงานของ 250 คน กรรมาธิการเป็น 10 10 คณะมาภายในระยะเวลาอันจำกัด ขอเชิญท่านสมาชิกวุฒิสภาท่านอาจารย์วีระศักดิ์ สุรัตน์ครับ ขอเสียงปรบมือต้อนรับท่านด้วยค่ะ วันนี้ห้องประชุม ของวุฒิสภามีสีสันมีชีวิตชีวาเป็นอย่างยิ่งครับ ห้องประชุมแห่งนี้ได้มีโอกาสต้อนรับ พี่น้องประชาชน หลากหลายกลุ่ม หลากหลายอาชีพ เทพ จำกัดทางด้านร่างกาย วันนี้ห้องประชุมแห่งนี้มีชีวิตชีวาเป็นอย่างยิ่งขอเสียงปรบมือให้ทุกๆท่านในที่นี้ครับ กราบนมัสการพระเดชพระคุณเจ้า แล้วก็ ท่านประธานวุฒิสภาท่านรองประธาน วุฒิสภา 2,000 เป็นเกียรติอย่างยิ่งแต่ก็มีความหนักใจนะครับในการที่จะมาชวนท่าน มองย้อนหลังเลี้ยวหลัง 3 ปี งานของวุฒิสภา เทียบกับรถยนต์แล้วเนี่ยกระจกหน้านั้นจะกว้างใหญ่ใช่ไหมครับเวลาต้องขับรถไปนั่งรถไปกระจกหน้าจอกว้างมองไปข้างหน้าได้ชัด รำวงหลังนั้นกระจกหลังจะมีขนาดเล็กนิดเดียวนะครับ จริงๆแล้วเนี่ยทางที่เราวิ่งผ่านมาเนี่ยไกลพอสมควร ถ้ามีเวลามาค่อนข้างจำกัดในการที่จะมา นำเสนอโดยสรุป ใน 3 ปีที่ผ่านมาพวกเราทำอะไรกันบ้าง ไปฟังสิ่งที่ท่านประธานวุฒิสภาได้กรุณากล่าวปาฐกถาพิเศษ จะได้เห็นภาพรวม ของการทำหน้าที่ในฝ่ายนิติบัญญัติ ร่วมกันทำโดยสมาชิกวุฒิสภาในห้องใหญ่ เวลาที่มาร่วมกันทำในห้องใหญ่พวกนี้เป็นการร่วมกันทำ ตามบทบัญญัติของรัฐธรรมนูญ ทำให้เรา มีบทบาทในการกลั่นกรอง เร่งรัด หลายๆเรื่อง ที่ฝ่ายบริหารดำเนินการกันอยู่ คงไม่ลงรายละเอียดที่เป็นเรื่องตัวเลขตัวอักษรมากนัก ระวังเรื่องอาจจะต้องขออนุญาตใช้ศัพท์ ต่างประเทศเข้ามาเกี่ยวข้องก็เป็นสัตว์ที่ยังไม่มีการบัญญัติในประเทศไทย สรุปแล้ว กระทู้ถาม 205 กระทู้ ประธานได้กรุณา เอาไว้ให้ รัฐมนตรีก็ต้องมาตอบคำถามให้กับ สมาชิกวุฒิสภาซึ่งรับเรื่องเดือดร้อน พี่น้องประชาชน คำถามและคำตอบ ตั้ง 250 ครั้งนั้น มีการพิจารณา รายงานสารพัดประเภทจากหน่วยงานต่างๆ มีกฎหมายกำหนดว่าจะต้องทำรายงานในห้องประชุมนี้ ให้สมาชิกได้สามารถซักถาม อภิปราย ตั้งข้อสังเกตได้ กล้องที่ใช้ รายการตรวจสอบประวัติ ดูแลเรื่อง พฤติกรรมทางด้านจริยธรรมของผู้จะเข้าดำรงตำแหน่ง ระดับสูงของประเทศ น่าจะเป็น อัยการสูงสุด ว่าจะเป็นเลขาธิการสำนักงานคณะกรรมการกฤษฎีกา ตำแหน่งศาลรัฐธรรมนูญ องค์กรตรวจสอบอิสระอื่น ขายของดีเหมือนกัน งานที่เกี่ยวข้องกับการรับรองหนังสือสัญญาต่างประเทศ อาณาจักรไทยทำกับต่างประเทศ หมาพันธุ์ปอมชอบที่นี่อีก 6 ฉบับนั้นเป็นกิจกรรมที่เราทำในห้องใหญ่ ประเภทหนึ่งที่เราไปทำภารกิจของวุฒิสภาเรานะเดี๋ยวผมแยกของผมเองนะครับว่ามี 3 เป็นการร่วมกันทำ ห้องที่ท่านไปอยู่ในห้อง เสวนาตอนก่อน อาหารกลางวันแล้วก็มาที่ห้างนี่นั้น เราแยกกันไปทำในฐานะที่เป็นคณะกรรมาธิการ ประเภทครับ รายการสามัญตั้งแล้วจะอยู่กันไปเรื่อยๆ โดย อายุ ไปตามอายุของวุฒิสภา แล้วก็มีห้องประชุมของคณะกรรมาธิการวิสามัญ มีการประชุม พิจารณาเนื้อหาร่างรายละเอียดรายมาตรา พระราชบัญญัติต่างๆ ที่มาผ่านมือของวุฒิสภาก่อนกลับมาห้องประชุมใหญ่เพื่อลงมติอีกครั้งก่อนทูลเกล้าถวาย ของที่สะพานที่เป็นระดับ 3 อันนั้นมี 26 คณะ ก็มีกรรมาธิการพิเศษอีกชุดหนึ่งที่เป็นกรรมาธิการวิสามัญ คณะที่ทำหน้าที่ โดยตลอดและต่อเนื่อง เครื่องประดับผมคงจะใช้เวลาสั้นๆในการเล่าให้ฉันฟังเร็วๆนะครับ งานของคณะกรรมาธิการสามัญเป็นเอาเป็นห้องเล็กแล้วนะก็จะสามารถลงรายละเอียด ติดตาม ค้นหาแล้วก็ค้นเจอครับ เจอในข้อมูลข้อเท็จจริงหลายเรื่อง น่าสนใจครับผมจำได้ที่จะมาเล่า เตือนให้ฉันฟัง การตรวจสอบทุจริต อย่างนี้ครับท่านผู้มีเกียรติครับ 10 ปีที่ผ่านมา ของไทยได้ชนะคดีในทางแพ่งไปแล้ว 10 คดี ชนะคดีนะครับรับเป็นฝ่ายชนะคดี 10 คดี แล้วชนะคดีทางปกครองไปแล้ว 1800 คดี มูลค่าในทางแพ่งประมาณ 20 ล้านบาท ควรจะได้กลับก็มา เป็นรายรับของแผ่นดิน ปรากฏว่าเมื่อคณะกรรมาธิการตรวจสอบทุจริตไปติดตามพบว่า มีถึง 7700 ก็ดี ชนะแล้วแต่ยังไม่ได้ตั้งเรื่องในการบังคับคดี และ กำลังจะครบ 10 ปี แต่วันที่มีคำวินิจฉัยของศาล แต่ยังไม่ได้ตั้ง บังคับคดี บังคับคดี สงขลากลการ เครื่องมือ ข้อมูลกลาง รายการสานพลัง ในการข้ามหน่วย ในการไปบังคับคดี น่าเสียดายใช่ไหมครับ นั่นคือสิ่งที่เราไปค้นพบ ห้องการทำงานของคณะกรรมาธิการ การติดตามการบริหารงบประมาณใช้เวลาอย่างมาก การลงรายละเอียด ไล่ข้อมูล ข้อมูลข้อมูลการจัดทำงบ หน่วยงานส่วนมากยังคงยากคิด แยกวิเคราะห์ แจ้งของบประมาณแล้วก็แยกกันทำงาน ทั้งทั้งที่เรามีเป้าที่ต้องขับเคลื่อนยุทธศาสตร์ชาติ การปฏิรูปประเทศไปสู่เป้าหมายเดียวกันแต่ต่างคนต่างคนต่างคิดต่างคนต่างขอต่างคนต่างทำ ก็จะต้องเป็นภาระที่กรรมาธิการติดตามการบริหารงบประมาณ เอามาบอกกล่าวในห้องประชุมแล้วก็สื่อสารกลับไปยัง บริหารเพื่อให้รู้ นโยบายถูก วิธีการทำของหน่วยราชการยังคงมีประเด็นที่ต้องไปจากการแก้ไข ธรรมชาติสิ่งแวดล้อม เรื่องของคำว่าไม้มีค่าป่าชุมชนคนอยู่กับป่าเพิ่มคุณค่าทะเลไทยใส่ใจสิ่งแวดล้อม ปั๊มน้ำในไร่นา มีประปาทุกครัวเรือน อเมริกาเหนือคือว่า ในขณะที่ท่านผู้มีเกียรติที่นี่ก็จะเห็นคำว่า การจัดเก็บอัตราภาษีที่ดินสิ่งปลูกสร้างที่กำลังจะเก็บกันในปีนี้ มีหลายพื้นที่เลยครับ ไปตัดกล้วยตากมะนาวกัน ก็เลยไปดูครับแล้วก็พบว่า ระเบียบในการบอกว่าการปรับกล้วยตากมานั้นเขาเรียกกันว่าเป็นการใช้ที่ดินเพื่อ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dc:title>
  <dc:creator/>
  <cp:keywords/>
  <dcterms:created xsi:type="dcterms:W3CDTF">2022-06-21T08:55:06Z</dcterms:created>
  <dcterms:modified xsi:type="dcterms:W3CDTF">2022-06-21T08: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13.37 น.</vt:lpwstr>
  </property>
  <property fmtid="{D5CDD505-2E9C-101B-9397-08002B2CF9AE}" pid="3" name="subtitle">
    <vt:lpwstr/>
  </property>
</Properties>
</file>